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3AF53BEC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r w:rsidR="005C3EF8">
          <w:rPr>
            <w:b/>
            <w:i/>
            <w:noProof/>
            <w:sz w:val="28"/>
          </w:rPr>
          <w:t>5</w:t>
        </w:r>
      </w:ins>
      <w:ins w:id="3" w:author="KDDI-r4" w:date="2024-05-22T12:30:00Z">
        <w:del w:id="4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5" w:author="KDDI-r3" w:date="2024-05-22T08:45:00Z">
        <w:del w:id="6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7" w:author="Ericsson-r2" w:date="2024-05-21T11:40:00Z">
        <w:del w:id="8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9" w:author="Cho, Minkyoung" w:date="2024-05-21T17:21:00Z">
        <w:del w:id="10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1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2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3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14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15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16" w:author="Yuto Nakano" w:date="2024-05-13T13:10:00Z"/>
        </w:rPr>
      </w:pPr>
      <w:bookmarkStart w:id="17" w:name="startOfAnnexes"/>
      <w:bookmarkEnd w:id="15"/>
      <w:bookmarkEnd w:id="17"/>
      <w:ins w:id="18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19" w:author="Cho, Minkyoung" w:date="2024-05-21T17:17:00Z"/>
        </w:rPr>
      </w:pPr>
      <w:ins w:id="20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1" w:author="Cho, Minkyoung" w:date="2024-05-21T17:17:00Z"/>
        </w:rPr>
      </w:pPr>
      <w:ins w:id="22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3" w:author="Cho, Minkyoung" w:date="2024-05-21T17:17:00Z"/>
        </w:rPr>
      </w:pPr>
      <w:ins w:id="24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25" w:author="Cho, Minkyoung" w:date="2024-05-21T17:17:00Z"/>
        </w:rPr>
      </w:pPr>
      <w:ins w:id="26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27" w:author="Cho, Minkyoung" w:date="2024-05-21T17:17:00Z"/>
        </w:rPr>
      </w:pPr>
      <w:ins w:id="28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proofErr w:type="spellStart"/>
        <w:r>
          <w:t>atency</w:t>
        </w:r>
        <w:proofErr w:type="spellEnd"/>
        <w:r>
          <w:t xml:space="preserve"> Communications,</w:t>
        </w:r>
      </w:ins>
    </w:p>
    <w:p w14:paraId="38134972" w14:textId="77777777" w:rsidR="00324324" w:rsidRDefault="00324324" w:rsidP="00324324">
      <w:pPr>
        <w:pStyle w:val="B1"/>
        <w:rPr>
          <w:ins w:id="29" w:author="Nokia-93" w:date="2024-05-23T00:55:00Z"/>
          <w:lang w:val="en-US"/>
        </w:rPr>
      </w:pPr>
      <w:ins w:id="30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733F88C5" w14:textId="440598F4" w:rsidR="00CE0F7F" w:rsidRDefault="00CE0F7F" w:rsidP="00324324">
      <w:pPr>
        <w:pStyle w:val="B1"/>
        <w:rPr>
          <w:ins w:id="31" w:author="Cho, Minkyoung" w:date="2024-05-21T17:17:00Z"/>
          <w:lang w:val="en-US"/>
        </w:rPr>
      </w:pPr>
      <w:ins w:id="32" w:author="Nokia-93" w:date="2024-05-23T00:55:00Z">
        <w:r>
          <w:rPr>
            <w:lang w:val="en-US"/>
          </w:rPr>
          <w:t xml:space="preserve">- </w:t>
        </w:r>
        <w:r>
          <w:rPr>
            <w:lang w:val="en-US"/>
          </w:rPr>
          <w:tab/>
          <w:t>Authentic</w:t>
        </w:r>
      </w:ins>
      <w:ins w:id="33" w:author="Nokia-93" w:date="2024-05-23T00:56:00Z">
        <w:r>
          <w:rPr>
            <w:lang w:val="en-US"/>
          </w:rPr>
          <w:t xml:space="preserve">ated </w:t>
        </w:r>
        <w:proofErr w:type="spellStart"/>
        <w:r>
          <w:rPr>
            <w:lang w:val="en-US"/>
          </w:rPr>
          <w:t>Encyption</w:t>
        </w:r>
        <w:proofErr w:type="spellEnd"/>
        <w:r>
          <w:rPr>
            <w:lang w:val="en-US"/>
          </w:rPr>
          <w:t xml:space="preserve"> with Additional Data (AEAD</w:t>
        </w:r>
      </w:ins>
      <w:ins w:id="34" w:author="Nokia-93" w:date="2024-05-23T00:57:00Z">
        <w:r>
          <w:rPr>
            <w:lang w:val="en-US"/>
          </w:rPr>
          <w:t>) algorithm implications,</w:t>
        </w:r>
      </w:ins>
    </w:p>
    <w:p w14:paraId="56F57B72" w14:textId="77777777" w:rsidR="00324324" w:rsidRDefault="00324324" w:rsidP="00324324">
      <w:pPr>
        <w:pStyle w:val="B1"/>
        <w:rPr>
          <w:ins w:id="35" w:author="Cho, Minkyoung" w:date="2024-05-21T17:17:00Z"/>
        </w:rPr>
      </w:pPr>
      <w:ins w:id="36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7" w:author="Cho, Minkyoung" w:date="2024-05-21T17:17:00Z"/>
        </w:rPr>
      </w:pPr>
      <w:ins w:id="38" w:author="Cho, Minkyoung" w:date="2024-05-21T17:17:00Z">
        <w:r>
          <w:t>backward compatibility.</w:t>
        </w:r>
      </w:ins>
    </w:p>
    <w:p w14:paraId="25A8DF82" w14:textId="0B2446C2" w:rsidR="00FF60DF" w:rsidRDefault="005C3EF8" w:rsidP="00FF60DF">
      <w:pPr>
        <w:rPr>
          <w:ins w:id="39" w:author="Yuto Nakano" w:date="2024-05-13T13:10:00Z"/>
        </w:rPr>
      </w:pPr>
      <w:ins w:id="40" w:author="KDDI-r5" w:date="2024-05-22T15:43:00Z">
        <w:r>
          <w:rPr>
            <w:lang w:eastAsia="ja-JP"/>
          </w:rPr>
          <w:t xml:space="preserve">Introduction </w:t>
        </w:r>
        <w:r>
          <w:t xml:space="preserve">of 256-bit key encryption and integrity protection algorithms were agreed with no identified key issues. </w:t>
        </w:r>
      </w:ins>
      <w:ins w:id="41" w:author="KDDI-r4" w:date="2024-05-22T12:27:00Z">
        <w:del w:id="42" w:author="KDDI-r5" w:date="2024-05-22T15:43:00Z">
          <w:r w:rsidR="00502C03" w:rsidDel="005C3EF8">
            <w:delText>Even though support of 256-bit keys were agreed</w:delText>
          </w:r>
        </w:del>
      </w:ins>
      <w:ins w:id="43" w:author="Cho, Minkyoung" w:date="2024-05-21T17:17:00Z">
        <w:del w:id="44" w:author="KDDI-r5" w:date="2024-05-22T15:43:00Z">
          <w:r w:rsidR="00324324" w:rsidDel="005C3EF8">
            <w:delText xml:space="preserve">However, </w:delText>
          </w:r>
        </w:del>
      </w:ins>
      <w:ins w:id="45" w:author="Yuto Nakano" w:date="2024-05-13T13:10:00Z">
        <w:del w:id="46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47" w:author="Cho, Minkyoung" w:date="2024-05-21T17:17:00Z">
        <w:del w:id="48" w:author="KDDI-r5" w:date="2024-05-22T15:43:00Z">
          <w:r w:rsidR="00324324" w:rsidDel="005C3EF8">
            <w:delText>n</w:delText>
          </w:r>
        </w:del>
      </w:ins>
      <w:ins w:id="49" w:author="Yuto Nakano" w:date="2024-05-13T13:10:00Z">
        <w:del w:id="50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51" w:author="KDDI-r3" w:date="2024-05-22T08:44:00Z">
        <w:del w:id="52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53" w:author="KDDI-r4" w:date="2024-05-22T12:26:00Z">
        <w:r w:rsidR="00502C03">
          <w:t>T</w:t>
        </w:r>
      </w:ins>
      <w:ins w:id="54" w:author="Yuto Nakano" w:date="2024-05-13T13:10:00Z">
        <w:del w:id="55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56" w:author="Ericsson-r2" w:date="2024-05-21T11:50:00Z">
        <w:r w:rsidR="008226A4">
          <w:t>s</w:t>
        </w:r>
      </w:ins>
      <w:ins w:id="57" w:author="Yuto Nakano" w:date="2024-05-13T13:10:00Z">
        <w:r w:rsidR="00FF60DF">
          <w:t xml:space="preserve"> specified in TS33.501</w:t>
        </w:r>
      </w:ins>
      <w:ins w:id="58" w:author="KDDI-r5" w:date="2024-05-22T15:50:00Z">
        <w:r w:rsidR="00C76C71">
          <w:t>[3]</w:t>
        </w:r>
      </w:ins>
      <w:ins w:id="59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60" w:author="Yuto Nakano" w:date="2024-05-13T13:10:00Z"/>
          <w:del w:id="61" w:author="Ericsson-r2" w:date="2024-05-21T11:49:00Z"/>
        </w:rPr>
      </w:pPr>
      <w:ins w:id="62" w:author="Yuto Nakano" w:date="2024-05-13T13:10:00Z">
        <w:del w:id="63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64" w:author="Yuto Nakano" w:date="2024-05-13T13:35:00Z">
        <w:del w:id="65" w:author="Ericsson-r2" w:date="2024-05-21T11:49:00Z">
          <w:r w:rsidR="0090399C" w:rsidDel="000E2889">
            <w:delText>.</w:delText>
          </w:r>
        </w:del>
      </w:ins>
      <w:ins w:id="66" w:author="Yuto Nakano" w:date="2024-05-13T13:10:00Z">
        <w:del w:id="67" w:author="Ericsson-r2" w:date="2024-05-21T11:49:00Z">
          <w:r w:rsidDel="000E2889">
            <w:delText xml:space="preserve"> </w:delText>
          </w:r>
        </w:del>
      </w:ins>
      <w:ins w:id="68" w:author="Yuto Nakano" w:date="2024-05-13T13:38:00Z">
        <w:del w:id="69" w:author="Ericsson-r2" w:date="2024-05-21T11:49:00Z">
          <w:r w:rsidR="00207D01" w:rsidDel="000E2889">
            <w:delText>Moveover, t</w:delText>
          </w:r>
        </w:del>
      </w:ins>
      <w:ins w:id="70" w:author="Yuto Nakano" w:date="2024-05-13T13:10:00Z">
        <w:del w:id="71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7E040" w14:textId="77777777" w:rsidR="00A356CE" w:rsidRDefault="00A356CE">
      <w:r>
        <w:separator/>
      </w:r>
    </w:p>
  </w:endnote>
  <w:endnote w:type="continuationSeparator" w:id="0">
    <w:p w14:paraId="21476A0C" w14:textId="77777777" w:rsidR="00A356CE" w:rsidRDefault="00A35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8F7EC" w14:textId="77777777" w:rsidR="00A356CE" w:rsidRDefault="00A356CE">
      <w:r>
        <w:separator/>
      </w:r>
    </w:p>
  </w:footnote>
  <w:footnote w:type="continuationSeparator" w:id="0">
    <w:p w14:paraId="5D4565E7" w14:textId="77777777" w:rsidR="00A356CE" w:rsidRDefault="00A35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923096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781355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5702190">
    <w:abstractNumId w:val="14"/>
  </w:num>
  <w:num w:numId="4" w16cid:durableId="1663703588">
    <w:abstractNumId w:val="17"/>
  </w:num>
  <w:num w:numId="5" w16cid:durableId="2064138626">
    <w:abstractNumId w:val="16"/>
  </w:num>
  <w:num w:numId="6" w16cid:durableId="1574779432">
    <w:abstractNumId w:val="11"/>
  </w:num>
  <w:num w:numId="7" w16cid:durableId="1407217241">
    <w:abstractNumId w:val="12"/>
  </w:num>
  <w:num w:numId="8" w16cid:durableId="397753424">
    <w:abstractNumId w:val="21"/>
  </w:num>
  <w:num w:numId="9" w16cid:durableId="74396460">
    <w:abstractNumId w:val="19"/>
  </w:num>
  <w:num w:numId="10" w16cid:durableId="1631131685">
    <w:abstractNumId w:val="20"/>
  </w:num>
  <w:num w:numId="11" w16cid:durableId="178472209">
    <w:abstractNumId w:val="15"/>
  </w:num>
  <w:num w:numId="12" w16cid:durableId="1463885894">
    <w:abstractNumId w:val="18"/>
  </w:num>
  <w:num w:numId="13" w16cid:durableId="1365866732">
    <w:abstractNumId w:val="9"/>
  </w:num>
  <w:num w:numId="14" w16cid:durableId="1126855047">
    <w:abstractNumId w:val="7"/>
  </w:num>
  <w:num w:numId="15" w16cid:durableId="304968275">
    <w:abstractNumId w:val="6"/>
  </w:num>
  <w:num w:numId="16" w16cid:durableId="555899625">
    <w:abstractNumId w:val="5"/>
  </w:num>
  <w:num w:numId="17" w16cid:durableId="1759787207">
    <w:abstractNumId w:val="4"/>
  </w:num>
  <w:num w:numId="18" w16cid:durableId="1885871126">
    <w:abstractNumId w:val="8"/>
  </w:num>
  <w:num w:numId="19" w16cid:durableId="930548721">
    <w:abstractNumId w:val="3"/>
  </w:num>
  <w:num w:numId="20" w16cid:durableId="1552576469">
    <w:abstractNumId w:val="2"/>
  </w:num>
  <w:num w:numId="21" w16cid:durableId="454911642">
    <w:abstractNumId w:val="1"/>
  </w:num>
  <w:num w:numId="22" w16cid:durableId="1590580776">
    <w:abstractNumId w:val="0"/>
  </w:num>
  <w:num w:numId="23" w16cid:durableId="150667620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  <w15:person w15:author="Nokia-93">
    <w15:presenceInfo w15:providerId="None" w15:userId="Nokia-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8360E"/>
    <w:rsid w:val="00284346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02C03"/>
    <w:rsid w:val="00521131"/>
    <w:rsid w:val="00527C0B"/>
    <w:rsid w:val="005410F6"/>
    <w:rsid w:val="005415A3"/>
    <w:rsid w:val="00565CC6"/>
    <w:rsid w:val="00566DA0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56CE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334B7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E0F7F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0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Nokia-93</cp:lastModifiedBy>
  <cp:revision>3</cp:revision>
  <cp:lastPrinted>1899-12-31T23:00:00Z</cp:lastPrinted>
  <dcterms:created xsi:type="dcterms:W3CDTF">2024-05-22T22:55:00Z</dcterms:created>
  <dcterms:modified xsi:type="dcterms:W3CDTF">2024-05-22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